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6EB" w:rsidRDefault="005776EB">
      <w:r w:rsidRPr="005776EB">
        <w:t>OWD_ASN_CREATE_REQUEST</w:t>
      </w:r>
      <w:r>
        <w:t>: Create new Advanced Ship Notification (ASN) for incoming stock</w:t>
      </w:r>
    </w:p>
    <w:p w:rsidR="005776EB" w:rsidRDefault="005776EB">
      <w:r w:rsidRPr="005776EB">
        <w:t>OWD_ASN_DELETE_REQUEST</w:t>
      </w:r>
      <w:r>
        <w:t>: Delete ASN with no receives on it</w:t>
      </w:r>
    </w:p>
    <w:p w:rsidR="005776EB" w:rsidRDefault="005776EB">
      <w:r w:rsidRPr="005776EB">
        <w:t>OWD_ASN_RECEIVE_RELEASE_REQUEST</w:t>
      </w:r>
      <w:r>
        <w:t>: Release Inventory for specified receive that was not auto-released to be in stock.</w:t>
      </w:r>
    </w:p>
    <w:p w:rsidR="005776EB" w:rsidRDefault="005776EB">
      <w:r w:rsidRPr="005776EB">
        <w:t>OWD_ASN_STATUS_REQUEST</w:t>
      </w:r>
      <w:r>
        <w:t>: Get status of ASN. Will show pending and processed receives.</w:t>
      </w:r>
    </w:p>
    <w:p w:rsidR="005776EB" w:rsidRDefault="005776EB">
      <w:r w:rsidRPr="005776EB">
        <w:t>OWD_ASN_UPDATE_REQUEST</w:t>
      </w:r>
      <w:r>
        <w:t>: Update info of ASN.</w:t>
      </w:r>
      <w:r w:rsidR="00E71321">
        <w:t xml:space="preserve"> Expected </w:t>
      </w:r>
      <w:proofErr w:type="spellStart"/>
      <w:r w:rsidR="00E71321">
        <w:t>qty</w:t>
      </w:r>
      <w:proofErr w:type="spellEnd"/>
      <w:r w:rsidR="00E71321">
        <w:t>, shipper, expected date, etc</w:t>
      </w:r>
      <w:proofErr w:type="gramStart"/>
      <w:r w:rsidR="00E71321">
        <w:t>..</w:t>
      </w:r>
      <w:proofErr w:type="gramEnd"/>
      <w:r w:rsidR="00E71321">
        <w:t xml:space="preserve"> </w:t>
      </w:r>
    </w:p>
    <w:p w:rsidR="00B45787" w:rsidRDefault="003A55F6">
      <w:r>
        <w:t xml:space="preserve">OWD_INVENTORY_COUNT_REQUEST: Show current stock levels </w:t>
      </w:r>
    </w:p>
    <w:p w:rsidR="003A55F6" w:rsidRDefault="003A55F6">
      <w:r w:rsidRPr="003A55F6">
        <w:t>OWD_INVENTORY_CREATE_REQUEST</w:t>
      </w:r>
      <w:r w:rsidR="001B30AF">
        <w:t>:  Create new inventory Item</w:t>
      </w:r>
    </w:p>
    <w:p w:rsidR="001B30AF" w:rsidRDefault="001B30AF">
      <w:r w:rsidRPr="001B30AF">
        <w:t>OWD_INVENTORY_REPORT_REQUEST</w:t>
      </w:r>
      <w:r>
        <w:t xml:space="preserve">: Report of inventory movements by </w:t>
      </w:r>
      <w:proofErr w:type="spellStart"/>
      <w:r>
        <w:t>sku</w:t>
      </w:r>
      <w:proofErr w:type="spellEnd"/>
      <w:r>
        <w:t>. Shipments, receives, etc</w:t>
      </w:r>
      <w:proofErr w:type="gramStart"/>
      <w:r>
        <w:t>..</w:t>
      </w:r>
      <w:proofErr w:type="gramEnd"/>
    </w:p>
    <w:p w:rsidR="001B30AF" w:rsidRDefault="001B30AF">
      <w:r w:rsidRPr="001B30AF">
        <w:t>OWD_INVENTORY_STATUS_REQUEST</w:t>
      </w:r>
      <w:r w:rsidR="005776EB">
        <w:t xml:space="preserve">: Get values of </w:t>
      </w:r>
      <w:proofErr w:type="spellStart"/>
      <w:r w:rsidR="005776EB">
        <w:t>sku</w:t>
      </w:r>
      <w:proofErr w:type="spellEnd"/>
      <w:r w:rsidR="005776EB">
        <w:t xml:space="preserve"> attributes. Description, cost, etc</w:t>
      </w:r>
      <w:proofErr w:type="gramStart"/>
      <w:r w:rsidR="005776EB">
        <w:t>..</w:t>
      </w:r>
      <w:proofErr w:type="gramEnd"/>
    </w:p>
    <w:p w:rsidR="005776EB" w:rsidRDefault="005776EB">
      <w:r w:rsidRPr="005776EB">
        <w:t>OWD_INVENTORY_UPDATE_REQUEST</w:t>
      </w:r>
      <w:r>
        <w:t xml:space="preserve">: Update </w:t>
      </w:r>
      <w:proofErr w:type="spellStart"/>
      <w:r>
        <w:t>sku</w:t>
      </w:r>
      <w:proofErr w:type="spellEnd"/>
      <w:r>
        <w:t xml:space="preserve"> attributes.</w:t>
      </w:r>
    </w:p>
    <w:p w:rsidR="00E71321" w:rsidRDefault="00E71321">
      <w:r w:rsidRPr="00E71321">
        <w:t>OWD_ORDER_CANCEL_REQUEST</w:t>
      </w:r>
      <w:r>
        <w:t>: Voids order that has not begun being fulfilled.</w:t>
      </w:r>
    </w:p>
    <w:p w:rsidR="00E71321" w:rsidRDefault="00E71321">
      <w:r w:rsidRPr="00E71321">
        <w:t>OWD_ORDER_CREATE_REQUEST</w:t>
      </w:r>
      <w:r>
        <w:t>: Create new orders.</w:t>
      </w:r>
    </w:p>
    <w:p w:rsidR="00E71321" w:rsidRDefault="00E71321">
      <w:r w:rsidRPr="00E71321">
        <w:t>OWD_ORDER_HOLD_REQUEST</w:t>
      </w:r>
      <w:r>
        <w:t>: Place order on hold that has not begun being fulfilled.</w:t>
      </w:r>
    </w:p>
    <w:p w:rsidR="00E71321" w:rsidRDefault="00E71321">
      <w:r w:rsidRPr="00E71321">
        <w:t>OWD_ORDER_RELEASE_REQUEST</w:t>
      </w:r>
      <w:r>
        <w:t>: Release held order.</w:t>
      </w:r>
    </w:p>
    <w:p w:rsidR="00E71321" w:rsidRDefault="00E71321">
      <w:r w:rsidRPr="00E71321">
        <w:t>OWD_ORDER_STATUS_REQUEST</w:t>
      </w:r>
      <w:r>
        <w:t>: View current status of order and shipping info when available.</w:t>
      </w:r>
    </w:p>
    <w:p w:rsidR="00E71321" w:rsidRDefault="00E71321">
      <w:r w:rsidRPr="00E71321">
        <w:t>OWD_ORDER_UPDATE_REQUEST</w:t>
      </w:r>
      <w:r>
        <w:t>: Update order info for held orders. Posted orders cannot be updated.</w:t>
      </w:r>
    </w:p>
    <w:p w:rsidR="00E71321" w:rsidRDefault="00E71321">
      <w:r w:rsidRPr="00E71321">
        <w:t>OWD_REPORT_REQUEST</w:t>
      </w:r>
      <w:r>
        <w:t xml:space="preserve">: Get report on returns, or inventory </w:t>
      </w:r>
      <w:proofErr w:type="gramStart"/>
      <w:r>
        <w:t>activities(</w:t>
      </w:r>
      <w:proofErr w:type="gramEnd"/>
      <w:r>
        <w:t>shipped, received, etc..) returned either as XML or csv data.</w:t>
      </w:r>
    </w:p>
    <w:p w:rsidR="00E71321" w:rsidRDefault="00E71321">
      <w:r w:rsidRPr="00E71321">
        <w:t>OWD_SHIPPING_RATE_REQUEST</w:t>
      </w:r>
      <w:r>
        <w:t>: Get rates for supplied address, weight, and ship methods</w:t>
      </w:r>
    </w:p>
    <w:p w:rsidR="00E71321" w:rsidRDefault="002E6242">
      <w:r w:rsidRPr="002E6242">
        <w:t>OWD_FACILITY_LIST_REQUEST</w:t>
      </w:r>
      <w:r>
        <w:t>: Get List of OWD facilities.</w:t>
      </w:r>
      <w:bookmarkStart w:id="0" w:name="_GoBack"/>
      <w:bookmarkEnd w:id="0"/>
    </w:p>
    <w:p w:rsidR="00E71321" w:rsidRDefault="00E71321"/>
    <w:sectPr w:rsidR="00E713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Nja2BFKWFgZmxko6SsGpxcWZ+XkgBYa1AAQERXwsAAAA"/>
  </w:docVars>
  <w:rsids>
    <w:rsidRoot w:val="00B45787"/>
    <w:rsid w:val="00174007"/>
    <w:rsid w:val="001B30AF"/>
    <w:rsid w:val="002E6242"/>
    <w:rsid w:val="00393EBC"/>
    <w:rsid w:val="003A55F6"/>
    <w:rsid w:val="005776EB"/>
    <w:rsid w:val="00B45787"/>
    <w:rsid w:val="00C56B26"/>
    <w:rsid w:val="00E71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20D8470-7FF8-4991-B68C-01CF9AF0A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8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Nickels</dc:creator>
  <cp:keywords/>
  <dc:description/>
  <cp:lastModifiedBy>Danny Nickels</cp:lastModifiedBy>
  <cp:revision>2</cp:revision>
  <dcterms:created xsi:type="dcterms:W3CDTF">2016-08-16T15:03:00Z</dcterms:created>
  <dcterms:modified xsi:type="dcterms:W3CDTF">2016-08-16T16:35:00Z</dcterms:modified>
</cp:coreProperties>
</file>